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064B" w:rsidRDefault="0092064B" w:rsidP="0092064B">
      <w:pPr>
        <w:spacing w:after="0" w:line="240" w:lineRule="auto"/>
        <w:jc w:val="center"/>
        <w:rPr>
          <w:rFonts w:asciiTheme="minorHAnsi" w:hAnsiTheme="minorHAnsi" w:cstheme="minorHAnsi"/>
          <w:b/>
          <w:sz w:val="38"/>
          <w:szCs w:val="20"/>
          <w:u w:val="single"/>
        </w:rPr>
      </w:pPr>
      <w:r>
        <w:rPr>
          <w:rFonts w:asciiTheme="minorHAnsi" w:hAnsiTheme="minorHAnsi" w:cstheme="minorHAnsi"/>
          <w:b/>
          <w:sz w:val="38"/>
          <w:szCs w:val="20"/>
          <w:u w:val="single"/>
        </w:rPr>
        <w:t>MOCKUP 4</w:t>
      </w:r>
    </w:p>
    <w:p w:rsidR="0092064B" w:rsidRPr="0092064B" w:rsidRDefault="0092064B" w:rsidP="0092064B">
      <w:pPr>
        <w:spacing w:after="0" w:line="240" w:lineRule="auto"/>
        <w:jc w:val="center"/>
        <w:rPr>
          <w:rFonts w:asciiTheme="minorHAnsi" w:hAnsiTheme="minorHAnsi" w:cstheme="minorHAnsi"/>
          <w:b/>
          <w:sz w:val="6"/>
          <w:szCs w:val="20"/>
          <w:u w:val="single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>A company is having manufacturing plants and warehouses in various parts of the country. They manufacture ice-cream and milk products. They want to build software to achieve two goals.</w:t>
      </w:r>
    </w:p>
    <w:p w:rsidR="00DA64BE" w:rsidRPr="00A31896" w:rsidRDefault="00955F66" w:rsidP="00A31896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>Manage the inventory</w:t>
      </w:r>
    </w:p>
    <w:p w:rsidR="00DA64BE" w:rsidRPr="00A31896" w:rsidRDefault="00955F66" w:rsidP="00A31896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 xml:space="preserve">Quickest delivery to the customers  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A31896">
        <w:rPr>
          <w:rFonts w:asciiTheme="minorHAnsi" w:hAnsiTheme="minorHAnsi" w:cstheme="minorHAnsi"/>
          <w:b/>
          <w:sz w:val="20"/>
          <w:szCs w:val="20"/>
          <w:u w:val="single"/>
        </w:rPr>
        <w:t>Assignment 1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A31896">
        <w:rPr>
          <w:rFonts w:asciiTheme="minorHAnsi" w:hAnsiTheme="minorHAnsi" w:cstheme="minorHAnsi"/>
          <w:sz w:val="20"/>
          <w:szCs w:val="20"/>
        </w:rPr>
        <w:t xml:space="preserve">1. Please make a BRD which can be presented to the client along with complete development and resource plan. 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A31896">
        <w:rPr>
          <w:rFonts w:asciiTheme="minorHAnsi" w:hAnsiTheme="minorHAnsi" w:cstheme="minorHAnsi"/>
          <w:b/>
          <w:sz w:val="20"/>
          <w:szCs w:val="20"/>
        </w:rPr>
        <w:t>BRD which can be presented to the client along with complete development and resource plan.</w:t>
      </w:r>
    </w:p>
    <w:p w:rsidR="00DA64BE" w:rsidRPr="00A31896" w:rsidRDefault="00955F66" w:rsidP="00A31896">
      <w:pPr>
        <w:pStyle w:val="FirstParagraph"/>
        <w:spacing w:before="0" w:after="0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</w:rPr>
        <w:t>Table of Contents</w:t>
      </w:r>
    </w:p>
    <w:tbl>
      <w:tblPr>
        <w:tblStyle w:val="Table"/>
        <w:tblW w:w="5248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/>
      </w:tblPr>
      <w:tblGrid>
        <w:gridCol w:w="1418"/>
        <w:gridCol w:w="6962"/>
        <w:gridCol w:w="1320"/>
      </w:tblGrid>
      <w:tr w:rsidR="00DA64BE" w:rsidRPr="00A31896" w:rsidTr="00DA64BE">
        <w:trPr>
          <w:cnfStyle w:val="100000000000"/>
          <w:tblHeader/>
        </w:trPr>
        <w:tc>
          <w:tcPr>
            <w:tcW w:w="1418" w:type="dxa"/>
            <w:tcBorders>
              <w:bottom w:val="none" w:sz="0" w:space="0" w:color="auto"/>
            </w:tcBorders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</w:rPr>
              <w:t>Section No.</w:t>
            </w:r>
          </w:p>
        </w:tc>
        <w:tc>
          <w:tcPr>
            <w:tcW w:w="6962" w:type="dxa"/>
            <w:tcBorders>
              <w:bottom w:val="none" w:sz="0" w:space="0" w:color="auto"/>
            </w:tcBorders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</w:rPr>
              <w:t>Section Ti</w:t>
            </w:r>
            <w:r w:rsidRPr="00A31896">
              <w:rPr>
                <w:rFonts w:asciiTheme="minorHAnsi" w:hAnsiTheme="minorHAnsi" w:cstheme="minorHAnsi"/>
                <w:b/>
                <w:sz w:val="20"/>
                <w:szCs w:val="20"/>
              </w:rPr>
              <w:t>tle</w:t>
            </w:r>
          </w:p>
        </w:tc>
        <w:tc>
          <w:tcPr>
            <w:tcW w:w="1320" w:type="dxa"/>
            <w:tcBorders>
              <w:bottom w:val="none" w:sz="0" w:space="0" w:color="auto"/>
            </w:tcBorders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</w:rPr>
              <w:t>Page No.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Document Revision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roval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ASCI Chart for This Document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ntroduction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.1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usiness Goal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.2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usiness Objective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.3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usiness Rule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.4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ackground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.5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Project Objective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.6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Project Scope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.6.1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 xml:space="preserve">In Scope 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Functionality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.6.2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Out Scope Functionality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sumption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onstraint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isk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usiness Process Overview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8.1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Legacy System (AS-IS)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8.2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Proposed Recommendations (TO-BE)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usiness Requirement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3,4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Development and Resource Plan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10.1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Project Timeline (Waterfall Model)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10.2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source Plan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10.3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ost Estimate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endice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11.1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List of Acronym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11.2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Glossary of Term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DA64BE" w:rsidRPr="00A31896" w:rsidTr="00DA64BE">
        <w:tc>
          <w:tcPr>
            <w:tcW w:w="1418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11.3</w:t>
            </w:r>
          </w:p>
        </w:tc>
        <w:tc>
          <w:tcPr>
            <w:tcW w:w="6962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lated Documents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pStyle w:val="Compac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4,5</w:t>
            </w:r>
          </w:p>
        </w:tc>
      </w:tr>
    </w:tbl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Business Requirements Document (BRD)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1. Document Revisio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/>
      </w:tblPr>
      <w:tblGrid>
        <w:gridCol w:w="1206"/>
        <w:gridCol w:w="1607"/>
        <w:gridCol w:w="4420"/>
        <w:gridCol w:w="2009"/>
      </w:tblGrid>
      <w:tr w:rsidR="00DA64BE" w:rsidRPr="00A31896">
        <w:trPr>
          <w:tblHeader/>
        </w:trPr>
        <w:tc>
          <w:tcPr>
            <w:tcW w:w="103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Version</w:t>
            </w:r>
          </w:p>
        </w:tc>
        <w:tc>
          <w:tcPr>
            <w:tcW w:w="137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Date</w:t>
            </w:r>
          </w:p>
        </w:tc>
        <w:tc>
          <w:tcPr>
            <w:tcW w:w="378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72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Author</w:t>
            </w:r>
          </w:p>
        </w:tc>
      </w:tr>
      <w:tr w:rsidR="00DA64BE" w:rsidRPr="00A31896">
        <w:tc>
          <w:tcPr>
            <w:tcW w:w="103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.0</w:t>
            </w:r>
          </w:p>
        </w:tc>
        <w:tc>
          <w:tcPr>
            <w:tcW w:w="137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5-Jun-2025</w:t>
            </w:r>
          </w:p>
        </w:tc>
        <w:tc>
          <w:tcPr>
            <w:tcW w:w="378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itial Draft</w:t>
            </w:r>
          </w:p>
        </w:tc>
        <w:tc>
          <w:tcPr>
            <w:tcW w:w="172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A Team</w:t>
            </w:r>
          </w:p>
        </w:tc>
      </w:tr>
      <w:tr w:rsidR="00DA64BE" w:rsidRPr="00A31896">
        <w:tc>
          <w:tcPr>
            <w:tcW w:w="103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.1</w:t>
            </w:r>
          </w:p>
        </w:tc>
        <w:tc>
          <w:tcPr>
            <w:tcW w:w="137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7-Jun-2025</w:t>
            </w:r>
          </w:p>
        </w:tc>
        <w:tc>
          <w:tcPr>
            <w:tcW w:w="378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eedback Incorporated</w:t>
            </w:r>
          </w:p>
        </w:tc>
        <w:tc>
          <w:tcPr>
            <w:tcW w:w="172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MO Team</w:t>
            </w:r>
          </w:p>
        </w:tc>
      </w:tr>
      <w:tr w:rsidR="00DA64BE" w:rsidRPr="00A31896">
        <w:tc>
          <w:tcPr>
            <w:tcW w:w="103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.2</w:t>
            </w:r>
          </w:p>
        </w:tc>
        <w:tc>
          <w:tcPr>
            <w:tcW w:w="137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8-Jun-2025</w:t>
            </w:r>
          </w:p>
        </w:tc>
        <w:tc>
          <w:tcPr>
            <w:tcW w:w="378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velopment and Resource Plan Added</w:t>
            </w:r>
          </w:p>
        </w:tc>
        <w:tc>
          <w:tcPr>
            <w:tcW w:w="172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MO Team</w:t>
            </w:r>
          </w:p>
        </w:tc>
      </w:tr>
    </w:tbl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lastRenderedPageBreak/>
        <w:t>2. Approvals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Approved by Project Sponsor, IT Head, Logistics Head, and 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Operations Head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3. RASCI Chart for This Docu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/>
      </w:tblPr>
      <w:tblGrid>
        <w:gridCol w:w="2360"/>
        <w:gridCol w:w="1849"/>
        <w:gridCol w:w="1849"/>
        <w:gridCol w:w="1643"/>
        <w:gridCol w:w="1541"/>
      </w:tblGrid>
      <w:tr w:rsidR="00DA64BE" w:rsidRPr="00A31896">
        <w:trPr>
          <w:tblHeader/>
        </w:trPr>
        <w:tc>
          <w:tcPr>
            <w:tcW w:w="202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Stakeholder</w:t>
            </w:r>
          </w:p>
        </w:tc>
        <w:tc>
          <w:tcPr>
            <w:tcW w:w="15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Responsible (R)</w:t>
            </w:r>
          </w:p>
        </w:tc>
        <w:tc>
          <w:tcPr>
            <w:tcW w:w="15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Accountable (A)</w:t>
            </w:r>
          </w:p>
        </w:tc>
        <w:tc>
          <w:tcPr>
            <w:tcW w:w="1408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Consulted (C)</w:t>
            </w:r>
          </w:p>
        </w:tc>
        <w:tc>
          <w:tcPr>
            <w:tcW w:w="13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Informed (I)</w:t>
            </w:r>
          </w:p>
        </w:tc>
      </w:tr>
      <w:tr w:rsidR="00DA64BE" w:rsidRPr="00A31896">
        <w:tc>
          <w:tcPr>
            <w:tcW w:w="202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usiness Analyst</w:t>
            </w:r>
          </w:p>
        </w:tc>
        <w:tc>
          <w:tcPr>
            <w:tcW w:w="1584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</w:t>
            </w:r>
          </w:p>
        </w:tc>
        <w:tc>
          <w:tcPr>
            <w:tcW w:w="1584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408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320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</w:t>
            </w:r>
          </w:p>
        </w:tc>
      </w:tr>
      <w:tr w:rsidR="00DA64BE" w:rsidRPr="00A31896">
        <w:tc>
          <w:tcPr>
            <w:tcW w:w="202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oject Manager</w:t>
            </w:r>
          </w:p>
        </w:tc>
        <w:tc>
          <w:tcPr>
            <w:tcW w:w="1584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</w:t>
            </w:r>
          </w:p>
        </w:tc>
        <w:tc>
          <w:tcPr>
            <w:tcW w:w="1584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</w:t>
            </w:r>
          </w:p>
        </w:tc>
        <w:tc>
          <w:tcPr>
            <w:tcW w:w="1408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</w:t>
            </w:r>
          </w:p>
        </w:tc>
        <w:tc>
          <w:tcPr>
            <w:tcW w:w="1320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</w:t>
            </w:r>
          </w:p>
        </w:tc>
      </w:tr>
      <w:tr w:rsidR="00DA64BE" w:rsidRPr="00A31896">
        <w:tc>
          <w:tcPr>
            <w:tcW w:w="202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T/Tech Team</w:t>
            </w:r>
          </w:p>
        </w:tc>
        <w:tc>
          <w:tcPr>
            <w:tcW w:w="1584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</w:t>
            </w:r>
          </w:p>
        </w:tc>
        <w:tc>
          <w:tcPr>
            <w:tcW w:w="1584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408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</w:t>
            </w:r>
          </w:p>
        </w:tc>
        <w:tc>
          <w:tcPr>
            <w:tcW w:w="1320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</w:t>
            </w:r>
          </w:p>
        </w:tc>
      </w:tr>
      <w:tr w:rsidR="00DA64BE" w:rsidRPr="00A31896">
        <w:tc>
          <w:tcPr>
            <w:tcW w:w="202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anufacturing Heads</w:t>
            </w:r>
          </w:p>
        </w:tc>
        <w:tc>
          <w:tcPr>
            <w:tcW w:w="1584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584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408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</w:t>
            </w:r>
          </w:p>
        </w:tc>
        <w:tc>
          <w:tcPr>
            <w:tcW w:w="1320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</w:t>
            </w:r>
          </w:p>
        </w:tc>
      </w:tr>
      <w:tr w:rsidR="00DA64BE" w:rsidRPr="00A31896">
        <w:tc>
          <w:tcPr>
            <w:tcW w:w="202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arehouse Managers</w:t>
            </w:r>
          </w:p>
        </w:tc>
        <w:tc>
          <w:tcPr>
            <w:tcW w:w="1584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584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408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</w:t>
            </w:r>
          </w:p>
        </w:tc>
        <w:tc>
          <w:tcPr>
            <w:tcW w:w="1320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</w:t>
            </w:r>
          </w:p>
        </w:tc>
      </w:tr>
      <w:tr w:rsidR="00DA64BE" w:rsidRPr="00A31896">
        <w:tc>
          <w:tcPr>
            <w:tcW w:w="202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A Testers</w:t>
            </w:r>
          </w:p>
        </w:tc>
        <w:tc>
          <w:tcPr>
            <w:tcW w:w="1584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</w:t>
            </w:r>
          </w:p>
        </w:tc>
        <w:tc>
          <w:tcPr>
            <w:tcW w:w="1584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408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</w:t>
            </w:r>
          </w:p>
        </w:tc>
        <w:tc>
          <w:tcPr>
            <w:tcW w:w="1320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</w:t>
            </w:r>
          </w:p>
        </w:tc>
      </w:tr>
      <w:tr w:rsidR="00DA64BE" w:rsidRPr="00A31896">
        <w:tc>
          <w:tcPr>
            <w:tcW w:w="202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ogistics Team</w:t>
            </w:r>
          </w:p>
        </w:tc>
        <w:tc>
          <w:tcPr>
            <w:tcW w:w="1584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</w:t>
            </w:r>
          </w:p>
        </w:tc>
        <w:tc>
          <w:tcPr>
            <w:tcW w:w="1584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408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</w:t>
            </w:r>
          </w:p>
        </w:tc>
        <w:tc>
          <w:tcPr>
            <w:tcW w:w="1320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</w:t>
            </w:r>
          </w:p>
        </w:tc>
      </w:tr>
      <w:tr w:rsidR="00DA64BE" w:rsidRPr="00A31896">
        <w:tc>
          <w:tcPr>
            <w:tcW w:w="2023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nior Management</w:t>
            </w:r>
          </w:p>
        </w:tc>
        <w:tc>
          <w:tcPr>
            <w:tcW w:w="1584" w:type="dxa"/>
            <w:vAlign w:val="center"/>
          </w:tcPr>
          <w:p w:rsidR="00DA64BE" w:rsidRPr="00A31896" w:rsidRDefault="00DA64BE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584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</w:t>
            </w:r>
          </w:p>
        </w:tc>
        <w:tc>
          <w:tcPr>
            <w:tcW w:w="1408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</w:t>
            </w:r>
          </w:p>
        </w:tc>
        <w:tc>
          <w:tcPr>
            <w:tcW w:w="1320" w:type="dxa"/>
            <w:vAlign w:val="center"/>
          </w:tcPr>
          <w:p w:rsidR="00DA64BE" w:rsidRPr="00A31896" w:rsidRDefault="00955F66" w:rsidP="00A3189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</w:t>
            </w:r>
          </w:p>
        </w:tc>
      </w:tr>
    </w:tbl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4. Introduction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This BRD outlines the requirement for implementing an integrated software system for inventory management and optimized delivery for a national ice-cream and milk product 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manufacturing company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4.1. Business Goal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Achieve real-time inventory visibility across all plants and warehouses.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Optimize product delivery times and routes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4.2. Business Objective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Develop a centralized platform for inventory monitoring.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Implement ro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ute optimization for customer deliveries.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Ensure temperature-sensitive product compliance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4.3. Business Rule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Inventory data must update in real-time.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Orders should be assigned to the nearest warehouse with available stock.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Delivery routes must minimize 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time and cost while maintaining product integrity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4.4. Background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Currently, the company relies on fragmented systems and manual processes to manage stock and assign deliveries. This results in delays, overstocking, wastage, and inefficiencies in deliver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y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4.5. Project Objective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To build and deploy a software system that unifies inventory management and ensures timely and efficient delivery of perishable dairy products to end-customers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4.6. Project Scope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4.6.1. In Scope Functionality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Real-time stock ma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nagement and alert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Automated routing and delivery scheduling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Temperature tracking integration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Dashboard views for operations, logistics, and management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Role-based user access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4.6.2. Out Scope Functionality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Financial reporting and invoicing module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CRM fea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tures not related to inventory or logistics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5. Assumption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Internet connectivity is available at all plant and warehouse locations.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Users will receive adequate training.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GPS devices or smartphones are available with delivery personnel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6. Constraint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Bud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get limited to ₹60 lakh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Solution must work with minimal latency even on 3G network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Initial deployment limited to five pilot locations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7. Risks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Technological Risk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 - Legacy hardware or OS incompatibility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Skills Risk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 - Field staff may resist or struggle with new system interfaces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Political Risk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 - Delayed decision-making from regional operations heads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Business Risk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 - Product spoilage due to tech failure or delayed deliveries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Requirements Risk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 - Change in delivery mo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del mid-project (e.g., D2C rollout)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Other Risk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 - Temperature monitoring devices may malfunction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8. Business Process Overview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Covers entire flow from production at plant, stock transfer to warehouse, order placement, assignment to nearest dispatch point, 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and delivery to customer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8.1. Legacy System (AS-IS)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Plants and warehouses maintain inventory using Excel sheets or ERP modules that do not sync in real-time.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Deliveries are manually coordinated by regional dispatch teams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8.2. Proposed Recommendations </w:t>
      </w: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(TO-BE)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Implement centralized software with real-time inventory synchronization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Integrate GPS-enabled route optimizer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Deploy live dashboards and notification systems for logistics and stock managers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9. Business Requirements</w:t>
      </w:r>
    </w:p>
    <w:tbl>
      <w:tblPr>
        <w:tblW w:w="52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/>
      </w:tblPr>
      <w:tblGrid>
        <w:gridCol w:w="1101"/>
        <w:gridCol w:w="1984"/>
        <w:gridCol w:w="5507"/>
        <w:gridCol w:w="1155"/>
      </w:tblGrid>
      <w:tr w:rsidR="00DA64BE" w:rsidRPr="00A31896">
        <w:trPr>
          <w:tblHeader/>
        </w:trPr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Req ID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Requirement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Priority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01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al-Time Inventory Update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ystem must reflect current stock at each location in real-time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igh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02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uto Order Assignment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rders to be routed to nearest warehouse with available stock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igh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03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oute Optimization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System must </w:t>
            </w: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enerate best delivery route based on distance and traffic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igh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04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xpiry Tracking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lert before product expiry at plant/warehouse level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igh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05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emperature Control Monitor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egrate temperature sensor data to ensure compliance during transit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igh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06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ole-Based Access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ovide different access levels to plant staff, warehouse managers, and delivery agents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igh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07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rder Status Dashboard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llow all stakeholders to track order progress and inventory changes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edium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08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Offline Data </w:t>
            </w: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ync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ystem must cache data offline and sync automatically when reconnected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edium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09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Notification System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al-time alerts on low stock, late deliveries, and deviations in route/temperature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edium</w:t>
            </w:r>
          </w:p>
        </w:tc>
      </w:tr>
      <w:tr w:rsidR="00DA64BE" w:rsidRPr="00A31896">
        <w:tc>
          <w:tcPr>
            <w:tcW w:w="110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010</w:t>
            </w:r>
          </w:p>
        </w:tc>
        <w:tc>
          <w:tcPr>
            <w:tcW w:w="198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erformance Reports</w:t>
            </w:r>
          </w:p>
        </w:tc>
        <w:tc>
          <w:tcPr>
            <w:tcW w:w="5507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Weekly and monthly </w:t>
            </w: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ventory turnover and delivery SLA reports.</w:t>
            </w:r>
          </w:p>
        </w:tc>
        <w:tc>
          <w:tcPr>
            <w:tcW w:w="115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edium</w:t>
            </w:r>
          </w:p>
        </w:tc>
      </w:tr>
    </w:tbl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10. Development and Resource Plan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10.1. Project Timeline (Waterfall Model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/>
      </w:tblPr>
      <w:tblGrid>
        <w:gridCol w:w="2510"/>
        <w:gridCol w:w="1597"/>
        <w:gridCol w:w="5135"/>
      </w:tblGrid>
      <w:tr w:rsidR="00DA64BE" w:rsidRPr="00A31896">
        <w:trPr>
          <w:tblHeader/>
        </w:trPr>
        <w:tc>
          <w:tcPr>
            <w:tcW w:w="215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hase</w:t>
            </w:r>
          </w:p>
        </w:tc>
        <w:tc>
          <w:tcPr>
            <w:tcW w:w="1368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uration</w:t>
            </w:r>
          </w:p>
        </w:tc>
        <w:tc>
          <w:tcPr>
            <w:tcW w:w="440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Key Deliverables</w:t>
            </w:r>
          </w:p>
        </w:tc>
      </w:tr>
      <w:tr w:rsidR="00DA64BE" w:rsidRPr="00A31896">
        <w:tc>
          <w:tcPr>
            <w:tcW w:w="215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quirements Phase</w:t>
            </w:r>
          </w:p>
        </w:tc>
        <w:tc>
          <w:tcPr>
            <w:tcW w:w="1368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 weeks</w:t>
            </w:r>
          </w:p>
        </w:tc>
        <w:tc>
          <w:tcPr>
            <w:tcW w:w="440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D, Use Cases, Process Flows</w:t>
            </w:r>
          </w:p>
        </w:tc>
      </w:tr>
      <w:tr w:rsidR="00DA64BE" w:rsidRPr="00A31896">
        <w:tc>
          <w:tcPr>
            <w:tcW w:w="215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sign Phase</w:t>
            </w:r>
          </w:p>
        </w:tc>
        <w:tc>
          <w:tcPr>
            <w:tcW w:w="1368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3 weeks</w:t>
            </w:r>
          </w:p>
        </w:tc>
        <w:tc>
          <w:tcPr>
            <w:tcW w:w="440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System </w:t>
            </w: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rchitecture, UI/UX Prototypes</w:t>
            </w:r>
          </w:p>
        </w:tc>
      </w:tr>
      <w:tr w:rsidR="00DA64BE" w:rsidRPr="00A31896">
        <w:tc>
          <w:tcPr>
            <w:tcW w:w="215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>Development Phase</w:t>
            </w:r>
          </w:p>
        </w:tc>
        <w:tc>
          <w:tcPr>
            <w:tcW w:w="1368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 weeks</w:t>
            </w:r>
          </w:p>
        </w:tc>
        <w:tc>
          <w:tcPr>
            <w:tcW w:w="440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unctional Modules, Backend Logic</w:t>
            </w:r>
          </w:p>
        </w:tc>
      </w:tr>
      <w:tr w:rsidR="00DA64BE" w:rsidRPr="00A31896">
        <w:tc>
          <w:tcPr>
            <w:tcW w:w="215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esting Phase</w:t>
            </w:r>
          </w:p>
        </w:tc>
        <w:tc>
          <w:tcPr>
            <w:tcW w:w="1368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 weeks</w:t>
            </w:r>
          </w:p>
        </w:tc>
        <w:tc>
          <w:tcPr>
            <w:tcW w:w="440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Unit, Integration, and UAT Reports</w:t>
            </w:r>
          </w:p>
        </w:tc>
      </w:tr>
      <w:tr w:rsidR="00DA64BE" w:rsidRPr="00A31896">
        <w:tc>
          <w:tcPr>
            <w:tcW w:w="215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ployment Phase</w:t>
            </w:r>
          </w:p>
        </w:tc>
        <w:tc>
          <w:tcPr>
            <w:tcW w:w="1368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 week</w:t>
            </w:r>
          </w:p>
        </w:tc>
        <w:tc>
          <w:tcPr>
            <w:tcW w:w="440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ployed system, Admin Training</w:t>
            </w:r>
          </w:p>
        </w:tc>
      </w:tr>
      <w:tr w:rsidR="00DA64BE" w:rsidRPr="00A31896">
        <w:tc>
          <w:tcPr>
            <w:tcW w:w="2151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upport Phase</w:t>
            </w:r>
          </w:p>
        </w:tc>
        <w:tc>
          <w:tcPr>
            <w:tcW w:w="1368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40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Bug fixes, Optimization, </w:t>
            </w: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Updates</w:t>
            </w:r>
          </w:p>
        </w:tc>
      </w:tr>
    </w:tbl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Total Duration: 14 weeks (excluding support)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10.2. Resource Pla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/>
      </w:tblPr>
      <w:tblGrid>
        <w:gridCol w:w="2760"/>
        <w:gridCol w:w="840"/>
        <w:gridCol w:w="5642"/>
      </w:tblGrid>
      <w:tr w:rsidR="00DA64BE" w:rsidRPr="00A31896">
        <w:trPr>
          <w:tblHeader/>
        </w:trPr>
        <w:tc>
          <w:tcPr>
            <w:tcW w:w="236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Role</w:t>
            </w:r>
          </w:p>
        </w:tc>
        <w:tc>
          <w:tcPr>
            <w:tcW w:w="7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Count</w:t>
            </w:r>
          </w:p>
        </w:tc>
        <w:tc>
          <w:tcPr>
            <w:tcW w:w="483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Responsibility</w:t>
            </w:r>
          </w:p>
        </w:tc>
      </w:tr>
      <w:tr w:rsidR="00DA64BE" w:rsidRPr="00A31896">
        <w:tc>
          <w:tcPr>
            <w:tcW w:w="236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oject Manager</w:t>
            </w:r>
          </w:p>
        </w:tc>
        <w:tc>
          <w:tcPr>
            <w:tcW w:w="7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483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verall execution and stakeholder coordination</w:t>
            </w:r>
          </w:p>
        </w:tc>
      </w:tr>
      <w:tr w:rsidR="00DA64BE" w:rsidRPr="00A31896">
        <w:tc>
          <w:tcPr>
            <w:tcW w:w="236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usiness Analyst</w:t>
            </w:r>
          </w:p>
        </w:tc>
        <w:tc>
          <w:tcPr>
            <w:tcW w:w="7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483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quirement gathering and documentation</w:t>
            </w:r>
          </w:p>
        </w:tc>
      </w:tr>
      <w:tr w:rsidR="00DA64BE" w:rsidRPr="00A31896">
        <w:tc>
          <w:tcPr>
            <w:tcW w:w="236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UI/UX Designer</w:t>
            </w:r>
          </w:p>
        </w:tc>
        <w:tc>
          <w:tcPr>
            <w:tcW w:w="7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483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Interface </w:t>
            </w: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nd dashboard design</w:t>
            </w:r>
          </w:p>
        </w:tc>
      </w:tr>
      <w:tr w:rsidR="00DA64BE" w:rsidRPr="00A31896">
        <w:tc>
          <w:tcPr>
            <w:tcW w:w="236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ackend Developers</w:t>
            </w:r>
          </w:p>
        </w:tc>
        <w:tc>
          <w:tcPr>
            <w:tcW w:w="7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483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ventory and logistics module coding</w:t>
            </w:r>
          </w:p>
        </w:tc>
      </w:tr>
      <w:tr w:rsidR="00DA64BE" w:rsidRPr="00A31896">
        <w:tc>
          <w:tcPr>
            <w:tcW w:w="236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rontend Developer</w:t>
            </w:r>
          </w:p>
        </w:tc>
        <w:tc>
          <w:tcPr>
            <w:tcW w:w="7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483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UI implementation and integration</w:t>
            </w:r>
          </w:p>
        </w:tc>
      </w:tr>
      <w:tr w:rsidR="00DA64BE" w:rsidRPr="00A31896">
        <w:tc>
          <w:tcPr>
            <w:tcW w:w="236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A Tester</w:t>
            </w:r>
          </w:p>
        </w:tc>
        <w:tc>
          <w:tcPr>
            <w:tcW w:w="7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483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unctional and performance testing</w:t>
            </w:r>
          </w:p>
        </w:tc>
      </w:tr>
      <w:tr w:rsidR="00DA64BE" w:rsidRPr="00A31896">
        <w:tc>
          <w:tcPr>
            <w:tcW w:w="236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vOps Engineer</w:t>
            </w:r>
          </w:p>
        </w:tc>
        <w:tc>
          <w:tcPr>
            <w:tcW w:w="7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483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ployment and maintenance</w:t>
            </w:r>
          </w:p>
        </w:tc>
      </w:tr>
      <w:tr w:rsidR="00DA64BE" w:rsidRPr="00A31896">
        <w:tc>
          <w:tcPr>
            <w:tcW w:w="236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rainer/Support Staff</w:t>
            </w:r>
          </w:p>
        </w:tc>
        <w:tc>
          <w:tcPr>
            <w:tcW w:w="720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483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nd-user training and post-go-live support</w:t>
            </w:r>
          </w:p>
        </w:tc>
      </w:tr>
    </w:tbl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10.3. Cost Estimate (in ₹)</w:t>
      </w:r>
    </w:p>
    <w:tbl>
      <w:tblPr>
        <w:tblW w:w="8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5007"/>
        <w:gridCol w:w="3313"/>
      </w:tblGrid>
      <w:tr w:rsidR="00DA64BE" w:rsidRPr="00A31896">
        <w:trPr>
          <w:trHeight w:val="280"/>
          <w:tblHeader/>
        </w:trPr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Item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Estimated Cost (₹)</w:t>
            </w:r>
          </w:p>
        </w:tc>
      </w:tr>
      <w:tr w:rsidR="00DA64BE" w:rsidRPr="00A31896">
        <w:trPr>
          <w:trHeight w:val="265"/>
        </w:trPr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oftware Development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30,00,000</w:t>
            </w:r>
          </w:p>
        </w:tc>
      </w:tr>
      <w:tr w:rsidR="00DA64BE" w:rsidRPr="00A31896">
        <w:trPr>
          <w:trHeight w:val="280"/>
        </w:trPr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ardware and Sensors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0,00,000</w:t>
            </w:r>
          </w:p>
        </w:tc>
      </w:tr>
      <w:tr w:rsidR="00DA64BE" w:rsidRPr="00A31896">
        <w:trPr>
          <w:trHeight w:val="280"/>
        </w:trPr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oject Management &amp; QA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,00,000</w:t>
            </w:r>
          </w:p>
        </w:tc>
      </w:tr>
      <w:tr w:rsidR="00DA64BE" w:rsidRPr="00A31896">
        <w:trPr>
          <w:trHeight w:val="280"/>
        </w:trPr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raining &amp; Documentation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3,00,000</w:t>
            </w:r>
          </w:p>
        </w:tc>
      </w:tr>
      <w:tr w:rsidR="00DA64BE" w:rsidRPr="00A31896">
        <w:trPr>
          <w:trHeight w:val="280"/>
        </w:trPr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ntingency &amp; Support </w:t>
            </w: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10%)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,00,000</w:t>
            </w:r>
          </w:p>
        </w:tc>
      </w:tr>
      <w:tr w:rsidR="00DA64BE" w:rsidRPr="00A31896">
        <w:trPr>
          <w:trHeight w:val="293"/>
        </w:trPr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Total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54,00,000</w:t>
            </w:r>
          </w:p>
        </w:tc>
      </w:tr>
    </w:tbl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11. Appendices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11.1. List of Acronym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947"/>
        <w:gridCol w:w="2595"/>
      </w:tblGrid>
      <w:tr w:rsidR="00DA64BE" w:rsidRPr="00A31896">
        <w:trPr>
          <w:tblHeader/>
        </w:trPr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cronym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scription</w:t>
            </w:r>
          </w:p>
        </w:tc>
      </w:tr>
      <w:tr w:rsidR="00DA64BE" w:rsidRPr="00A31896"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RP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nterprise Resource Planning</w:t>
            </w:r>
          </w:p>
        </w:tc>
      </w:tr>
      <w:tr w:rsidR="00DA64BE" w:rsidRPr="00A31896"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LA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rvice Level Agreement</w:t>
            </w:r>
          </w:p>
        </w:tc>
      </w:tr>
      <w:tr w:rsidR="00DA64BE" w:rsidRPr="00A31896"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PS</w:t>
            </w:r>
          </w:p>
        </w:tc>
        <w:tc>
          <w:tcPr>
            <w:tcW w:w="0" w:type="auto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lobal Positioning System</w:t>
            </w:r>
          </w:p>
        </w:tc>
      </w:tr>
    </w:tbl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11.2. Glossary of Ter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/>
      </w:tblPr>
      <w:tblGrid>
        <w:gridCol w:w="2105"/>
        <w:gridCol w:w="7137"/>
      </w:tblGrid>
      <w:tr w:rsidR="00DA64BE" w:rsidRPr="00A31896">
        <w:trPr>
          <w:tblHeader/>
        </w:trPr>
        <w:tc>
          <w:tcPr>
            <w:tcW w:w="180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erm</w:t>
            </w:r>
          </w:p>
        </w:tc>
        <w:tc>
          <w:tcPr>
            <w:tcW w:w="611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finition</w:t>
            </w:r>
          </w:p>
        </w:tc>
      </w:tr>
      <w:tr w:rsidR="00DA64BE" w:rsidRPr="00A31896">
        <w:tc>
          <w:tcPr>
            <w:tcW w:w="180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ventory</w:t>
            </w:r>
          </w:p>
        </w:tc>
        <w:tc>
          <w:tcPr>
            <w:tcW w:w="611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Stock of goods </w:t>
            </w: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t any given location</w:t>
            </w:r>
          </w:p>
        </w:tc>
      </w:tr>
      <w:tr w:rsidR="00DA64BE" w:rsidRPr="00A31896">
        <w:tc>
          <w:tcPr>
            <w:tcW w:w="180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oute Optimizer</w:t>
            </w:r>
          </w:p>
        </w:tc>
        <w:tc>
          <w:tcPr>
            <w:tcW w:w="611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lgorithm/system used to identify fastest delivery paths</w:t>
            </w:r>
          </w:p>
        </w:tc>
      </w:tr>
      <w:tr w:rsidR="00DA64BE" w:rsidRPr="00A31896">
        <w:tc>
          <w:tcPr>
            <w:tcW w:w="1804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ispatch</w:t>
            </w:r>
          </w:p>
        </w:tc>
        <w:tc>
          <w:tcPr>
            <w:tcW w:w="6115" w:type="dxa"/>
          </w:tcPr>
          <w:p w:rsidR="00DA64BE" w:rsidRPr="00A31896" w:rsidRDefault="00955F66" w:rsidP="00A3189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ocess of sending out goods for delivery</w:t>
            </w:r>
          </w:p>
        </w:tc>
      </w:tr>
    </w:tbl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11.3. Related Document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Feasibility Study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Stakeholder Elicitation Note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Route Planning Prototype Screens</w:t>
      </w:r>
    </w:p>
    <w:p w:rsidR="00DA64BE" w:rsidRPr="00A31896" w:rsidRDefault="00955F66" w:rsidP="00A31896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Integration Strategy Document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>2. Prepare process flow diagram using your imagination.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noProof/>
          <w:sz w:val="20"/>
          <w:szCs w:val="20"/>
          <w:lang w:eastAsia="en-IN"/>
        </w:rPr>
        <w:lastRenderedPageBreak/>
        <w:drawing>
          <wp:inline distT="0" distB="0" distL="0" distR="0">
            <wp:extent cx="4714451" cy="3534301"/>
            <wp:effectExtent l="0" t="590550" r="0" b="580499"/>
            <wp:docPr id="1026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7" cstate="print"/>
                    <a:srcRect/>
                    <a:stretch/>
                  </pic:blipFill>
                  <pic:spPr>
                    <a:xfrm rot="16200000">
                      <a:off x="0" y="0"/>
                      <a:ext cx="4714451" cy="353430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A31896">
        <w:rPr>
          <w:rFonts w:asciiTheme="minorHAnsi" w:hAnsiTheme="minorHAnsi" w:cstheme="minorHAnsi"/>
          <w:b/>
          <w:sz w:val="20"/>
          <w:szCs w:val="20"/>
          <w:u w:val="single"/>
        </w:rPr>
        <w:t>Assignment 2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A31896">
        <w:rPr>
          <w:rFonts w:asciiTheme="minorHAnsi" w:hAnsiTheme="minorHAnsi" w:cstheme="minorHAnsi"/>
          <w:b/>
          <w:sz w:val="20"/>
          <w:szCs w:val="20"/>
          <w:u w:val="single"/>
        </w:rPr>
        <w:t>1. Write an introduction letter to a client introducing yourself as a business analyst in charge of working with the client and his team to start the bu</w:t>
      </w:r>
      <w:r w:rsidRPr="00A31896">
        <w:rPr>
          <w:rFonts w:asciiTheme="minorHAnsi" w:hAnsiTheme="minorHAnsi" w:cstheme="minorHAnsi"/>
          <w:b/>
          <w:sz w:val="20"/>
          <w:szCs w:val="20"/>
          <w:u w:val="single"/>
        </w:rPr>
        <w:t>siness understanding process.</w:t>
      </w: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sz w:val="20"/>
          <w:szCs w:val="20"/>
        </w:rPr>
      </w:pPr>
      <w:r w:rsidRPr="00A31896">
        <w:rPr>
          <w:rStyle w:val="Strong"/>
          <w:rFonts w:asciiTheme="minorHAnsi" w:hAnsiTheme="minorHAnsi" w:cstheme="minorHAnsi"/>
          <w:sz w:val="20"/>
          <w:szCs w:val="20"/>
        </w:rPr>
        <w:t xml:space="preserve">Answer : </w:t>
      </w:r>
    </w:p>
    <w:p w:rsidR="00DA64BE" w:rsidRPr="00A31896" w:rsidRDefault="00DA64BE" w:rsidP="00A3189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sz w:val="20"/>
          <w:szCs w:val="20"/>
        </w:rPr>
      </w:pPr>
      <w:r w:rsidRPr="00A31896">
        <w:rPr>
          <w:rStyle w:val="Strong"/>
          <w:rFonts w:asciiTheme="minorHAnsi" w:hAnsiTheme="minorHAnsi" w:cstheme="minorHAnsi"/>
          <w:sz w:val="20"/>
          <w:szCs w:val="20"/>
        </w:rPr>
        <w:t>To,</w:t>
      </w:r>
    </w:p>
    <w:p w:rsidR="00DA64BE" w:rsidRPr="00A31896" w:rsidRDefault="00DA64BE" w:rsidP="00A3189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sz w:val="20"/>
          <w:szCs w:val="20"/>
        </w:rPr>
      </w:pPr>
      <w:r w:rsidRPr="00A31896">
        <w:rPr>
          <w:rStyle w:val="Strong"/>
          <w:rFonts w:asciiTheme="minorHAnsi" w:hAnsiTheme="minorHAnsi" w:cstheme="minorHAnsi"/>
          <w:sz w:val="20"/>
          <w:szCs w:val="20"/>
        </w:rPr>
        <w:t>Mr.Shah,</w:t>
      </w: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sz w:val="20"/>
          <w:szCs w:val="20"/>
        </w:rPr>
      </w:pPr>
      <w:r w:rsidRPr="00A31896">
        <w:rPr>
          <w:rStyle w:val="Strong"/>
          <w:rFonts w:asciiTheme="minorHAnsi" w:hAnsiTheme="minorHAnsi" w:cstheme="minorHAnsi"/>
          <w:sz w:val="20"/>
          <w:szCs w:val="20"/>
        </w:rPr>
        <w:t>ABC limited</w:t>
      </w: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sz w:val="20"/>
          <w:szCs w:val="20"/>
        </w:rPr>
      </w:pPr>
      <w:r w:rsidRPr="00A31896">
        <w:rPr>
          <w:rStyle w:val="Strong"/>
          <w:rFonts w:asciiTheme="minorHAnsi" w:hAnsiTheme="minorHAnsi" w:cstheme="minorHAnsi"/>
          <w:sz w:val="20"/>
          <w:szCs w:val="20"/>
        </w:rPr>
        <w:t>Gurugram.</w:t>
      </w:r>
    </w:p>
    <w:p w:rsidR="00DA64BE" w:rsidRPr="00A31896" w:rsidRDefault="00DA64BE" w:rsidP="00A3189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A31896">
        <w:rPr>
          <w:rStyle w:val="Strong"/>
          <w:rFonts w:asciiTheme="minorHAnsi" w:hAnsiTheme="minorHAnsi" w:cstheme="minorHAnsi"/>
          <w:sz w:val="20"/>
          <w:szCs w:val="20"/>
        </w:rPr>
        <w:t>Subject:</w:t>
      </w:r>
      <w:r w:rsidRPr="00A31896">
        <w:rPr>
          <w:rFonts w:asciiTheme="minorHAnsi" w:hAnsiTheme="minorHAnsi" w:cstheme="minorHAnsi"/>
          <w:sz w:val="20"/>
          <w:szCs w:val="20"/>
        </w:rPr>
        <w:t xml:space="preserve"> Introduction – Business Analyst for Your Project</w:t>
      </w:r>
    </w:p>
    <w:p w:rsidR="00DA64BE" w:rsidRPr="00A31896" w:rsidRDefault="00DA64BE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>Dear Mr.Shah,</w:t>
      </w:r>
    </w:p>
    <w:p w:rsidR="00DA64BE" w:rsidRPr="00A31896" w:rsidRDefault="00DA64BE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>I hope you're doing well.</w:t>
      </w:r>
    </w:p>
    <w:p w:rsidR="00DA64BE" w:rsidRPr="00A31896" w:rsidRDefault="00DA64BE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 xml:space="preserve">My name is Ritesh Nigam, and I’ll be your Business Analyst for the upcoming </w:t>
      </w:r>
      <w:r w:rsidRPr="00A31896">
        <w:rPr>
          <w:rFonts w:asciiTheme="minorHAnsi" w:hAnsiTheme="minorHAnsi" w:cstheme="minorHAnsi"/>
          <w:sz w:val="20"/>
          <w:szCs w:val="20"/>
        </w:rPr>
        <w:t>project. I’ll be working closely with you and your team to understand your business needs, define clear requirements, and ensure our solution aligns with your goals.</w:t>
      </w:r>
    </w:p>
    <w:p w:rsidR="00DA64BE" w:rsidRPr="00A31896" w:rsidRDefault="00DA64BE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 xml:space="preserve">We’ll begin with the </w:t>
      </w:r>
      <w:r w:rsidRPr="00A31896">
        <w:rPr>
          <w:rStyle w:val="Strong"/>
          <w:rFonts w:asciiTheme="minorHAnsi" w:hAnsiTheme="minorHAnsi" w:cstheme="minorHAnsi"/>
          <w:sz w:val="20"/>
          <w:szCs w:val="20"/>
        </w:rPr>
        <w:t>business understanding phase</w:t>
      </w:r>
      <w:r w:rsidRPr="00A31896">
        <w:rPr>
          <w:rFonts w:asciiTheme="minorHAnsi" w:hAnsiTheme="minorHAnsi" w:cstheme="minorHAnsi"/>
          <w:sz w:val="20"/>
          <w:szCs w:val="20"/>
        </w:rPr>
        <w:t>, where I’ll gather key inputs from stak</w:t>
      </w:r>
      <w:r w:rsidRPr="00A31896">
        <w:rPr>
          <w:rFonts w:asciiTheme="minorHAnsi" w:hAnsiTheme="minorHAnsi" w:cstheme="minorHAnsi"/>
          <w:sz w:val="20"/>
          <w:szCs w:val="20"/>
        </w:rPr>
        <w:t>eholders to shape the project roadmap effectively.</w:t>
      </w:r>
    </w:p>
    <w:p w:rsidR="00DA64BE" w:rsidRPr="00A31896" w:rsidRDefault="00DA64BE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>Looking forward to collaborating with you. Please feel free to share any documents or availability for a quick discussion.</w:t>
      </w:r>
    </w:p>
    <w:p w:rsidR="00DA64BE" w:rsidRPr="00A31896" w:rsidRDefault="00DA64BE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A31896">
        <w:rPr>
          <w:rFonts w:asciiTheme="minorHAnsi" w:hAnsiTheme="minorHAnsi" w:cstheme="minorHAnsi"/>
          <w:sz w:val="20"/>
          <w:szCs w:val="20"/>
        </w:rPr>
        <w:t>Best regards,</w:t>
      </w:r>
      <w:r w:rsidRPr="00A31896">
        <w:rPr>
          <w:rFonts w:asciiTheme="minorHAnsi" w:hAnsiTheme="minorHAnsi" w:cstheme="minorHAnsi"/>
          <w:sz w:val="20"/>
          <w:szCs w:val="20"/>
        </w:rPr>
        <w:br/>
      </w:r>
      <w:r w:rsidRPr="00A31896">
        <w:rPr>
          <w:rStyle w:val="Strong"/>
          <w:rFonts w:asciiTheme="minorHAnsi" w:hAnsiTheme="minorHAnsi" w:cstheme="minorHAnsi"/>
          <w:sz w:val="20"/>
          <w:szCs w:val="20"/>
        </w:rPr>
        <w:t>Ritesh Nigam</w:t>
      </w:r>
      <w:r w:rsidRPr="00A31896">
        <w:rPr>
          <w:rFonts w:asciiTheme="minorHAnsi" w:hAnsiTheme="minorHAnsi" w:cstheme="minorHAnsi"/>
          <w:sz w:val="20"/>
          <w:szCs w:val="20"/>
        </w:rPr>
        <w:br/>
        <w:t>Business Analyst</w:t>
      </w:r>
      <w:r w:rsidRPr="00A31896">
        <w:rPr>
          <w:rFonts w:asciiTheme="minorHAnsi" w:hAnsiTheme="minorHAnsi" w:cstheme="minorHAnsi"/>
          <w:sz w:val="20"/>
          <w:szCs w:val="20"/>
        </w:rPr>
        <w:br/>
        <w:t>HDFC Bank Ltd.</w:t>
      </w:r>
      <w:r w:rsidRPr="00A31896">
        <w:rPr>
          <w:rFonts w:asciiTheme="minorHAnsi" w:hAnsiTheme="minorHAnsi" w:cstheme="minorHAnsi"/>
          <w:sz w:val="20"/>
          <w:szCs w:val="20"/>
        </w:rPr>
        <w:br/>
        <w:t>ritesh.nigam@hdfcbank</w:t>
      </w:r>
      <w:r w:rsidRPr="00A31896">
        <w:rPr>
          <w:rFonts w:asciiTheme="minorHAnsi" w:hAnsiTheme="minorHAnsi" w:cstheme="minorHAnsi"/>
          <w:sz w:val="20"/>
          <w:szCs w:val="20"/>
        </w:rPr>
        <w:t>.com | +91-9977888894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A31896">
        <w:rPr>
          <w:rFonts w:asciiTheme="minorHAnsi" w:hAnsiTheme="minorHAnsi" w:cstheme="minorHAnsi"/>
          <w:b/>
          <w:sz w:val="20"/>
          <w:szCs w:val="20"/>
          <w:u w:val="single"/>
        </w:rPr>
        <w:t>2. Prepare a brief BRD and SRS for a project- Horoscope or Ticketing system or online store.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A31896">
        <w:rPr>
          <w:rFonts w:asciiTheme="minorHAnsi" w:hAnsiTheme="minorHAnsi" w:cstheme="minorHAnsi"/>
          <w:b/>
          <w:sz w:val="20"/>
          <w:szCs w:val="20"/>
          <w:u w:val="single"/>
        </w:rPr>
        <w:t>Answer :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Business Requirement Document (BRD)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Project: Online Store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1. Purpose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This BRD outlines the business needs and expectations for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 xml:space="preserve"> the development of an Online Store. The system will enable customers to browse, search, and purchase products online.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2. Business Objectives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Offer a seamless online shopping experience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Increase sales through digital channel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Manage inventory and c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ustomer orders efficiently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3. Stakeholders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Customer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Admin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Warehouse Staff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Management Team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4. Scope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In Scope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Product catalog management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Shopping cart and checkout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User registration and login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Payment integration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Order tracking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Out o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f Scope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In-store purchase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Loyalty programs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5. Assumptions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Users have access to the internet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Payment gateways are operational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Inventory data is maintained accurately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6. Constraints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Integration limited to specified payment gateway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 xml:space="preserve">• 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Delivery limited to selected geographies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t>System Requirements Specification (SRS)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b/>
          <w:bCs/>
          <w:sz w:val="20"/>
          <w:szCs w:val="20"/>
          <w:lang w:val="en-US"/>
        </w:rPr>
        <w:lastRenderedPageBreak/>
        <w:t>Project: Online Store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1. Functional Requirements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User registration, login, and profile management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Product search, filter, and view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Add to cart, edit cart, and checko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ut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Payment processing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Order history and tracking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Admin panel for managing products, users, and orders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2. Non-Functional Requirements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System availability: 99.9%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Response time: &lt; 2 second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Scalability to handle peak loads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 xml:space="preserve">• Data encryption for 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sensitive information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3. System Interfaces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Payment Gateway (e.g., Stripe, PayPal)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Email Notification System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Inventory Management System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4. User Roles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Customer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Administrator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Warehouse Staff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 w:rsidRPr="00A31896">
        <w:rPr>
          <w:rFonts w:asciiTheme="minorHAnsi" w:hAnsiTheme="minorHAnsi" w:cstheme="minorHAnsi"/>
          <w:sz w:val="20"/>
          <w:szCs w:val="20"/>
          <w:lang w:val="en-US"/>
        </w:rPr>
        <w:t>5. Technical Requirements: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Web-based platform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 xml:space="preserve">• 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t>Mobile-responsive design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Hosted on cloud infrastructure</w:t>
      </w:r>
      <w:r w:rsidRPr="00A31896">
        <w:rPr>
          <w:rFonts w:asciiTheme="minorHAnsi" w:hAnsiTheme="minorHAnsi" w:cstheme="minorHAnsi"/>
          <w:sz w:val="20"/>
          <w:szCs w:val="20"/>
          <w:lang w:val="en-US"/>
        </w:rPr>
        <w:br/>
        <w:t>• Database: MySQL</w:t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</w:pPr>
      <w:r w:rsidRPr="00A31896"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  <w:t>3. Make an ERD of creating a support ticket/Ticketing life cycle.</w:t>
      </w: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</w:pPr>
      <w:r w:rsidRPr="00A31896"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  <w:t>Answer :</w:t>
      </w:r>
    </w:p>
    <w:p w:rsidR="00DA64BE" w:rsidRPr="0092064B" w:rsidRDefault="0092064B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noProof/>
          <w:sz w:val="20"/>
          <w:szCs w:val="20"/>
          <w:lang w:eastAsia="en-IN"/>
        </w:rPr>
        <w:lastRenderedPageBreak/>
        <w:drawing>
          <wp:inline distT="0" distB="0" distL="0" distR="0">
            <wp:extent cx="5731510" cy="3822002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20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64BE" w:rsidRPr="00A31896" w:rsidRDefault="00DA64BE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:rsidR="00DA64BE" w:rsidRPr="00A31896" w:rsidRDefault="00955F66" w:rsidP="00A3189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A31896">
        <w:rPr>
          <w:rFonts w:asciiTheme="minorHAnsi" w:hAnsiTheme="minorHAnsi" w:cstheme="minorHAnsi"/>
          <w:b/>
          <w:sz w:val="20"/>
          <w:szCs w:val="20"/>
          <w:u w:val="single"/>
        </w:rPr>
        <w:t>4. User story of shopping from ecommerce.</w:t>
      </w:r>
    </w:p>
    <w:p w:rsidR="00DA64BE" w:rsidRPr="00A31896" w:rsidRDefault="00955F66" w:rsidP="00A31896">
      <w:pPr>
        <w:pStyle w:val="Title"/>
        <w:pBdr>
          <w:bottom w:val="single" w:sz="8" w:space="0" w:color="4F81BD"/>
        </w:pBdr>
        <w:spacing w:after="0"/>
        <w:rPr>
          <w:rFonts w:asciiTheme="minorHAnsi" w:hAnsiTheme="minorHAnsi" w:cstheme="minorHAnsi"/>
          <w:color w:val="auto"/>
          <w:sz w:val="20"/>
          <w:szCs w:val="20"/>
        </w:rPr>
      </w:pPr>
      <w:r w:rsidRPr="00A31896">
        <w:rPr>
          <w:rFonts w:asciiTheme="minorHAnsi" w:hAnsiTheme="minorHAnsi" w:cstheme="minorHAnsi"/>
          <w:b/>
          <w:color w:val="auto"/>
          <w:sz w:val="20"/>
          <w:szCs w:val="20"/>
          <w:u w:val="single"/>
        </w:rPr>
        <w:t>Answer</w:t>
      </w: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BROWSE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VIEW AVAILABLE ITEMS TO PURCHASE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1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rowse product categorie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product list with name, price, and image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Filter products by category and price ran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ADD ITEMS TO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PURCHASE THEM LATER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2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lect products to add to cart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View cart with selected produc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Modify product quantities in cart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REMOVE ITEMS FROM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MANAGE MY CART CONTENT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move individual item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Update cart total after removal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Receive confirmation before removal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4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SEARCH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SPECIFIC PRODUCTS EASILY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5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arch bar functionalit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matching resul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earch suggestions as you typ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5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FILTER PRODUCTS BY DISCOUN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BEST DEAL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8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ly discount range filter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discounted products onl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how discount percenta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6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BROWSE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VIEW AVAILABLE ITEMS TO PURCHASE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1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rowse product categorie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product list with name, price, and image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Filter products by category and price ran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7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ADD ITEMS TO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PURCHASE THEM LATER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1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lect products to add to cart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View cart with selected produc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Modify product quantities in cart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8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REMOVE ITEMS FROM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MANAGE MY CART CONTENT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2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move individual item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Update cart total after removal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Receive confirmation before removal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9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SEARCH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O THAT I CAN FIND SPECIFIC PRODUCTS EASILY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arch bar functionalit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matching resul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earch suggestions as you typ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FILTER PRODUCTS BY DISCOUN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BEST DEAL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5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ly discount range filter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discounted products onl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how discount percenta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1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BROWSE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VIEW AVAILABLE ITEMS TO PURCHASE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8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rowse product categorie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product list with name, price, and image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Filter products by category and price ran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2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ADD ITEMS TO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PURCHASE THEM LATER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1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lect products to add to cart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View cart with selected produc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Modify product quantities in cart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3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REMOVE ITEMS FROM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MANAGE MY CART CONTENT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1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move individual item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Update cart total after removal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Receive confirmation before removal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4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SEARCH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SPECIFIC PRODUCTS EASILY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2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arch bar functionalit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matching resul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earch suggestions as you typ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5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FILTER PRODUCTS BY DISCOUN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BEST DEAL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ly discount range filter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discounted products onl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how discount percenta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6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BROWSE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VIEW AVAILABLE ITEMS TO PURCHASE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5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rowse product categorie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product list with name, price, and image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Filter products by category and price ran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7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ADD ITEMS TO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PURCHASE THEM LATER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8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lect products to add to cart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View cart with selected produc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Modify product quantities in cart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8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REMOVE ITEMS FROM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MANAGE MY CART CONTENT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1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move individual item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Update cart total after removal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Receive confirmation before removal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19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SEARCH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SPECIFIC PRODUCTS EASILY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1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arch bar functionalit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matching resul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earch suggestions as you typ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FILTER PRODUCTS BY DISCOUN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O THAT I CAN FIND BEST DEAL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2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ly discount range filter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discounted products onl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how discount percenta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1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BROWSE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VIEW AVAILABLE ITEMS TO PURCHASE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rowse product categorie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product list with name, price, and image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Filter products by category and price ran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2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ADD ITEMS TO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PURCHASE THEM LATER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5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lect products to add to cart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View cart with selected produc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Modify product quantities in cart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3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REMOVE ITEMS FROM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MANAGE MY CART CONTENT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8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move individual item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Update cart total after removal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Receive confirmation before removal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4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SEARCH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SPECIFIC PRODUCTS EASILY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1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arch bar functionalit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matching resul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earch suggestions as you typ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5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FILTER PRODUCTS BY DISCOUN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BEST DEAL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1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ly discount range filter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discounted products onl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how discount percenta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6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BROWSE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VIEW AVAILABLE ITEMS TO PURCHASE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2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rowse product categorie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product list with name, price, and image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Filter products by category and price ran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7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ADD ITEMS TO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PURCHASE THEM LATER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lect products to add to cart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View cart with selected produc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Modify product quantities in cart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8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REMOVE ITEMS FROM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MANAGE MY CART CONTENT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5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move individual item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Update cart total after removal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Receive confirmation before removal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29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SEARCH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SPECIFIC PRODUCTS EASILY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8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arch bar functionalit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matching resul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earch suggestions as you typ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FILTER PRODUCTS BY DISCOUN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BEST DEAL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1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ly discount range filter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discounted products onl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how discount percenta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1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BROWSE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O THAT I CAN VIEW AVAILABLE ITEMS TO PURCHASE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1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rowse product categorie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product list with name, price, and image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Filter products by category and price ran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2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ADD ITEMS TO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PURCHASE THEM LATER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2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lect products to add to cart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View cart with selected produc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Modify product quantities in cart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3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REMOVE ITEMS FROM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MANAGE MY CART CONTENT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move individual item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Update cart total after removal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Receive confirmation before removal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4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SEARCH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SPECIFIC PRODUCTS EASILY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5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arch bar functionalit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matching resul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earch suggestions as you typ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5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FILTER PRODUCTS BY DISCOUN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BEST DEAL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8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ly discount range filter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discounted products onl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how discount percenta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6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BROWSE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VIEW AVAILABLE ITEMS TO PURCHASE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1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rowse product categorie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product list with name, price, and image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Filter products by category and price ran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7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ADD ITEMS TO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PURCHASE THEM LATER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1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lect products to add to cart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View cart with selected produc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Modify product quantities in cart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8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REMOVE ITEMS FROM CAR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MANAGE MY CART CONTENT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2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2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Remove individual item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Update cart total after removal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Receive confirmation before removal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39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SEARCH PRODUCTS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SPECIFIC PRODUCTS EASILY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10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3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earch bar functionalit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matching result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earch suggestions as you typ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320"/>
        <w:gridCol w:w="4320"/>
      </w:tblGrid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User Story No: 4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Tasks: 3   Priority: Highes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S A CUSTOMER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I WANT TO FILTER PRODUCTS BY DISCOUNT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SO THAT I CAN FIND BEST DEALS</w:t>
            </w:r>
          </w:p>
        </w:tc>
      </w:tr>
      <w:tr w:rsidR="00A31896" w:rsidRPr="00A31896" w:rsidTr="00237608"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BV: 50</w:t>
            </w:r>
          </w:p>
        </w:tc>
        <w:tc>
          <w:tcPr>
            <w:tcW w:w="4320" w:type="dxa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CP: 05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CCEPTANCE CRITERIA</w:t>
            </w:r>
          </w:p>
        </w:tc>
      </w:tr>
      <w:tr w:rsidR="00A31896" w:rsidRPr="00A31896" w:rsidTr="00237608">
        <w:tc>
          <w:tcPr>
            <w:tcW w:w="8640" w:type="dxa"/>
            <w:gridSpan w:val="2"/>
          </w:tcPr>
          <w:p w:rsidR="00A31896" w:rsidRPr="00A31896" w:rsidRDefault="00A31896" w:rsidP="00A318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1896">
              <w:rPr>
                <w:rFonts w:asciiTheme="minorHAnsi" w:hAnsiTheme="minorHAnsi" w:cstheme="minorHAnsi"/>
                <w:sz w:val="20"/>
                <w:szCs w:val="20"/>
              </w:rPr>
              <w:t>Apply discount range filters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Display discounted products only</w:t>
            </w:r>
            <w:r w:rsidRPr="00A31896">
              <w:rPr>
                <w:rFonts w:asciiTheme="minorHAnsi" w:hAnsiTheme="minorHAnsi" w:cstheme="minorHAnsi"/>
                <w:sz w:val="20"/>
                <w:szCs w:val="20"/>
              </w:rPr>
              <w:br/>
              <w:t>Show discount percentage</w:t>
            </w:r>
          </w:p>
        </w:tc>
      </w:tr>
    </w:tbl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A31896" w:rsidRPr="00A31896" w:rsidRDefault="00A31896" w:rsidP="00A3189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sectPr w:rsidR="00A31896" w:rsidRPr="00A31896" w:rsidSect="00DA64BE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5F66" w:rsidRDefault="00955F66" w:rsidP="00DA64BE">
      <w:pPr>
        <w:spacing w:after="0" w:line="240" w:lineRule="auto"/>
      </w:pPr>
      <w:r>
        <w:separator/>
      </w:r>
    </w:p>
  </w:endnote>
  <w:endnote w:type="continuationSeparator" w:id="1">
    <w:p w:rsidR="00955F66" w:rsidRDefault="00955F66" w:rsidP="00DA6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64BE" w:rsidRDefault="00955F66">
    <w:pPr>
      <w:pStyle w:val="Footer"/>
      <w:jc w:val="right"/>
    </w:pPr>
    <w:r>
      <w:t xml:space="preserve">Page </w:t>
    </w:r>
    <w:r w:rsidR="00DA64BE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DA64BE">
      <w:rPr>
        <w:b/>
        <w:sz w:val="24"/>
        <w:szCs w:val="24"/>
      </w:rPr>
      <w:fldChar w:fldCharType="separate"/>
    </w:r>
    <w:r w:rsidR="0092064B">
      <w:rPr>
        <w:b/>
        <w:noProof/>
      </w:rPr>
      <w:t>12</w:t>
    </w:r>
    <w:r w:rsidR="00DA64BE">
      <w:rPr>
        <w:b/>
        <w:sz w:val="24"/>
        <w:szCs w:val="24"/>
      </w:rPr>
      <w:fldChar w:fldCharType="end"/>
    </w:r>
    <w:r>
      <w:t xml:space="preserve"> of </w:t>
    </w:r>
    <w:r w:rsidR="00DA64BE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DA64BE">
      <w:rPr>
        <w:b/>
        <w:sz w:val="24"/>
        <w:szCs w:val="24"/>
      </w:rPr>
      <w:fldChar w:fldCharType="separate"/>
    </w:r>
    <w:r w:rsidR="0092064B">
      <w:rPr>
        <w:b/>
        <w:noProof/>
      </w:rPr>
      <w:t>15</w:t>
    </w:r>
    <w:r w:rsidR="00DA64BE">
      <w:rPr>
        <w:b/>
        <w:sz w:val="24"/>
        <w:szCs w:val="24"/>
      </w:rPr>
      <w:fldChar w:fldCharType="end"/>
    </w:r>
  </w:p>
  <w:p w:rsidR="00DA64BE" w:rsidRDefault="00DA64B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5F66" w:rsidRDefault="00955F66" w:rsidP="00DA64BE">
      <w:pPr>
        <w:spacing w:after="0" w:line="240" w:lineRule="auto"/>
      </w:pPr>
      <w:r>
        <w:separator/>
      </w:r>
    </w:p>
  </w:footnote>
  <w:footnote w:type="continuationSeparator" w:id="1">
    <w:p w:rsidR="00955F66" w:rsidRDefault="00955F66" w:rsidP="00DA64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multiLevelType w:val="multilevel"/>
    <w:tmpl w:val="3BB4FA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000001"/>
    <w:multiLevelType w:val="hybridMultilevel"/>
    <w:tmpl w:val="4608EE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2"/>
    <w:multiLevelType w:val="hybridMultilevel"/>
    <w:tmpl w:val="B20267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2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DA64BE"/>
    <w:rsid w:val="004249EC"/>
    <w:rsid w:val="0092064B"/>
    <w:rsid w:val="00955F66"/>
    <w:rsid w:val="00A31896"/>
    <w:rsid w:val="00DA64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SimSun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64B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64B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A64BE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DA64BE"/>
  </w:style>
  <w:style w:type="paragraph" w:customStyle="1" w:styleId="Compact">
    <w:name w:val="Compact"/>
    <w:basedOn w:val="BodyText"/>
    <w:qFormat/>
    <w:rsid w:val="00DA64BE"/>
    <w:pPr>
      <w:spacing w:before="36" w:after="36"/>
    </w:pPr>
  </w:style>
  <w:style w:type="table" w:customStyle="1" w:styleId="Table">
    <w:name w:val="Table"/>
    <w:qFormat/>
    <w:rsid w:val="00DA64BE"/>
    <w:pPr>
      <w:spacing w:line="240" w:lineRule="auto"/>
    </w:pPr>
    <w:rPr>
      <w:sz w:val="24"/>
      <w:szCs w:val="24"/>
      <w:lang w:val="en-US" w:eastAsia="en-I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Caption">
    <w:name w:val="caption"/>
    <w:basedOn w:val="Normal"/>
    <w:rsid w:val="00DA64BE"/>
    <w:pPr>
      <w:spacing w:after="120" w:line="240" w:lineRule="auto"/>
    </w:pPr>
    <w:rPr>
      <w:i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DA6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4BE"/>
  </w:style>
  <w:style w:type="paragraph" w:styleId="Footer">
    <w:name w:val="footer"/>
    <w:basedOn w:val="Normal"/>
    <w:link w:val="FooterChar"/>
    <w:uiPriority w:val="99"/>
    <w:rsid w:val="00DA6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4BE"/>
  </w:style>
  <w:style w:type="paragraph" w:styleId="BalloonText">
    <w:name w:val="Balloon Text"/>
    <w:basedOn w:val="Normal"/>
    <w:link w:val="BalloonTextChar"/>
    <w:uiPriority w:val="99"/>
    <w:rsid w:val="00DA64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A64B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DA64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A64BE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DA64B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SimSun" w:hAnsi="Cambria"/>
      <w:color w:val="17365D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A64BE"/>
    <w:rPr>
      <w:rFonts w:ascii="Cambria" w:eastAsia="SimSun" w:hAnsi="Cambria" w:cs="SimSun"/>
      <w:color w:val="17365D"/>
      <w:spacing w:val="5"/>
      <w:kern w:val="28"/>
      <w:sz w:val="52"/>
      <w:szCs w:val="52"/>
      <w:lang w:val="en-US"/>
    </w:rPr>
  </w:style>
  <w:style w:type="table" w:styleId="TableGrid">
    <w:name w:val="Table Grid"/>
    <w:basedOn w:val="TableNormal"/>
    <w:uiPriority w:val="59"/>
    <w:rsid w:val="00DA64BE"/>
    <w:pPr>
      <w:spacing w:after="0" w:line="240" w:lineRule="auto"/>
    </w:pPr>
    <w:rPr>
      <w:rFonts w:eastAsia="SimSu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image" Target="NUL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180</Words>
  <Characters>18130</Characters>
  <Application>Microsoft Office Word</Application>
  <DocSecurity>0</DocSecurity>
  <Lines>151</Lines>
  <Paragraphs>42</Paragraphs>
  <ScaleCrop>false</ScaleCrop>
  <Company/>
  <LinksUpToDate>false</LinksUpToDate>
  <CharactersWithSpaces>212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esh Nigam</dc:creator>
  <cp:lastModifiedBy>Ritesh Nigam</cp:lastModifiedBy>
  <cp:revision>2</cp:revision>
  <dcterms:created xsi:type="dcterms:W3CDTF">2025-06-27T11:19:00Z</dcterms:created>
  <dcterms:modified xsi:type="dcterms:W3CDTF">2025-06-27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c7a8b6c6366d480e9f41692092935f3b</vt:lpwstr>
  </property>
</Properties>
</file>